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853BF" w14:textId="2AC7B8B7" w:rsidR="00152336" w:rsidRPr="00F247C5" w:rsidRDefault="00152336" w:rsidP="00152336">
      <w:pPr>
        <w:pStyle w:val="FirstParagraph"/>
        <w:rPr>
          <w:sz w:val="20"/>
          <w:szCs w:val="20"/>
        </w:rPr>
      </w:pPr>
      <w:r w:rsidRPr="00F247C5">
        <w:rPr>
          <w:sz w:val="20"/>
          <w:szCs w:val="20"/>
        </w:rPr>
        <w:t>Tab</w:t>
      </w:r>
      <w:r>
        <w:rPr>
          <w:sz w:val="20"/>
          <w:szCs w:val="20"/>
        </w:rPr>
        <w:t>le</w:t>
      </w:r>
      <w:r w:rsidRPr="00F247C5">
        <w:rPr>
          <w:sz w:val="20"/>
          <w:szCs w:val="20"/>
        </w:rPr>
        <w:t xml:space="preserve"> 1</w:t>
      </w:r>
      <w:r w:rsidR="006413CF">
        <w:rPr>
          <w:sz w:val="20"/>
          <w:szCs w:val="20"/>
        </w:rPr>
        <w:t xml:space="preserve"> – Clinical and demographic characteristics of the patients included in the stud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3012"/>
        <w:gridCol w:w="1194"/>
        <w:gridCol w:w="1220"/>
        <w:gridCol w:w="1326"/>
        <w:gridCol w:w="1194"/>
        <w:gridCol w:w="558"/>
      </w:tblGrid>
      <w:tr w:rsidR="00152336" w:rsidRPr="00F247C5" w14:paraId="7BE5D53F" w14:textId="77777777" w:rsidTr="00DA0D19">
        <w:trPr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A36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5D4F" w14:textId="4A85E215" w:rsidR="00152336" w:rsidRPr="00F247C5" w:rsidRDefault="000319CB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b/>
                <w:color w:val="000000"/>
                <w:sz w:val="16"/>
                <w:szCs w:val="16"/>
              </w:rPr>
              <w:t>IOL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98BD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</w:tr>
      <w:tr w:rsidR="00296C3A" w:rsidRPr="00F247C5" w14:paraId="2FDC5129" w14:textId="77777777" w:rsidTr="00DA0D19">
        <w:trPr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C98C" w14:textId="310E312D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b/>
                <w:color w:val="000000"/>
                <w:sz w:val="16"/>
                <w:szCs w:val="16"/>
              </w:rPr>
              <w:t>Caracteristic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DCD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Total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br/>
              <w:t>N = 58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344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EDOF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br/>
              <w:t>N = 6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00D3" w14:textId="4E855BC4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b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Monofoca</w:t>
            </w:r>
            <w:r>
              <w:rPr>
                <w:rFonts w:eastAsia="Arial" w:hAnsi="Arial" w:cs="Arial"/>
                <w:b/>
                <w:color w:val="000000"/>
                <w:sz w:val="16"/>
                <w:szCs w:val="16"/>
              </w:rPr>
              <w:t>l</w:t>
            </w: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/</w:t>
            </w:r>
          </w:p>
          <w:p w14:paraId="6D657CA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Monofocal Premium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br/>
              <w:t>N = 1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D4433" w14:textId="3741BC7C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Trifoca</w:t>
            </w:r>
            <w:r>
              <w:rPr>
                <w:rFonts w:eastAsia="Arial" w:hAnsi="Arial" w:cs="Arial"/>
                <w:b/>
                <w:color w:val="000000"/>
                <w:sz w:val="16"/>
                <w:szCs w:val="16"/>
              </w:rPr>
              <w:t>l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br/>
              <w:t>N = 4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57D5" w14:textId="36716CC1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p</w:t>
            </w:r>
            <w:r>
              <w:rPr>
                <w:rFonts w:eastAsia="Arial" w:hAnsi="Arial" w:cs="Arial"/>
                <w:b/>
                <w:color w:val="000000"/>
                <w:sz w:val="16"/>
                <w:szCs w:val="16"/>
              </w:rPr>
              <w:t>-value</w:t>
            </w:r>
          </w:p>
        </w:tc>
      </w:tr>
      <w:tr w:rsidR="00296C3A" w:rsidRPr="00F247C5" w14:paraId="6D669474" w14:textId="77777777" w:rsidTr="00DA0D19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25003" w14:textId="36616E0E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Participant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44CD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3E3F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C4B4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FA0A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30EA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b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&lt;0,001</w:t>
            </w: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41B0F038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A1A48" w14:textId="74AB78F3" w:rsidR="00152336" w:rsidRPr="00F247C5" w:rsidRDefault="00152336" w:rsidP="0015233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F049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8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00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0C75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0,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B1E7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11 (18,9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C498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41 (70,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E279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3F6B6F68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C68A3" w14:textId="15BDB5E9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71C5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626D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DEB8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0EAC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B237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314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296C3A" w:rsidRPr="00F247C5" w14:paraId="2EC06C07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DBBF4" w14:textId="71D812B3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S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D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04AF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4,53 (7,7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7EE7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9,67 (9,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35EA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6,36 (9,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34BA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3,29 (6,7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AA38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365ECF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D174B" w14:textId="1121169C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di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[Q1, Q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36E6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4,00 [60,00, 70,0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FAE0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8,50 [61,00, 74,0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3198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4,00 [62,00, 69,0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64C1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3,00 [58,00, 69,0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2139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315B8C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044D4" w14:textId="34710785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Gender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D39F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6182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9F61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3EE8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3C1F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687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2BDFD7CB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FDC5B" w14:textId="0F9FA31B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54BF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7 / 58 (63,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0832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6 (5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40DA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8 / 11 (72,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D09D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6 / 41 (63,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EC03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00CE198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63EDE" w14:textId="12FEAFFC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6A65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1 / 58 (36,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8FDD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6 (5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F535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DCEF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5 / 41 (36,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55D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B18704A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743B0" w14:textId="5000012E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Ethnicity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C64A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DEDC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862E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82AA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98C4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549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7BC2C95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8C390" w14:textId="30C4E1FF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34EB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0 / 49 (81,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0AA5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4 (75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4755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8 (75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7913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1 / 37 (83,7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A740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A777CE9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4399E" w14:textId="026080F6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Black/mixed ra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3693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9 / 49 (18,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7744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4 (25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5F01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 / 8 (25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9543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37 (16,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086F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60F54B02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FF127" w14:textId="349D919E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Education level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33E6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E026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0307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044C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AA62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076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3C57D378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B7CF2" w14:textId="423DBC6F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Elementary school comple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5150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8 / 58 (13,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3669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6 (16,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43EB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60C3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 / 41 (9,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F032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B248F58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86B34" w14:textId="74F5F03B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Elementary school incomple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55DB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58 (5,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A102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 / 6 (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B532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 / 11 (18,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10F9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41 (2,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04F0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1657E6A5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BE79B" w14:textId="3D005E5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Higher education comple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0E77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7 / 58 (81,0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CCF5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 / 6 (8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B3A4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11 (54,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6E75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6 / 41 (87,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5EDF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059B302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F25A" w14:textId="0640DCFB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Occupational status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9393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3E61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FD42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AD26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6AB6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424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55681BD5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5167D" w14:textId="1C522B93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Retir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C8D2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6 / 58 (62,0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0FA6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 / 6 (8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2E8F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8 / 11 (72,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0BB6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3 / 41 (56,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3211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BE2D3CA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9CFD" w14:textId="67106ED8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Economically ac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34AE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2 / 58 (37,9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CAA0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6 (16,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4886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2469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8 / 41 (43,9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AE0E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5CE1F165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3A601" w14:textId="606CAE3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History of refractive surgery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441F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467A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8EB8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0519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5F20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153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3EB40872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69238" w14:textId="72BF54CE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4691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7 / 58 (81,0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FEBF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 / 6 (66,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C82C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1 / 11 (10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1E58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2 / 41 (78,0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F790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3F99C86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4C8A5" w14:textId="4D99F9D9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2238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1 / 58 (18,9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8E33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 / 6 (3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2205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 / 11 (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F306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9 / 41 (21,9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18D6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86D37B9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6BC3C" w14:textId="32B2CA1F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sopic pupillary diameter 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37D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C12F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08D5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ADC8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B216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439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296C3A" w:rsidRPr="00F247C5" w14:paraId="09DD068C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F7CBE" w14:textId="56683635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S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D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131E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75 (1,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4638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56 (1,0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C0E7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51 (0,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3909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84 (1,4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FEFB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ED8CCFB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0D703" w14:textId="62F449DD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Median [Q1, Q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58A1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92 [4,14, 5,52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FAC3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53 [3,86, 5,4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F5AC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54 [4,12, 5,29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979B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,11 [4,15, 5,59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09A3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10D4C1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C77FA" w14:textId="13997BB7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sopic pupillary diameter O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36D8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E180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DB18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00C6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8205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186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296C3A" w:rsidRPr="00F247C5" w14:paraId="5F18EDD7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C3DA8" w14:textId="2D364E9D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S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D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6552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83 (0,9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E95D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52 (0,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606B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46 (1,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C25C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98 (0,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2C6F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CECBE7D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93CB4" w14:textId="03F06F1C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Median [Q1, Q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A98F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61 [4,06, 5,68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9F6F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17 [3,90, 5,68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4626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42 [3,61, 5,46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F1EB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,89 [4,17, 5,75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A5FD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ECC97F3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4782E" w14:textId="7497790F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Photopic pupillary diameter 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3747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71D7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164B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0E90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8FF7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354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296C3A" w:rsidRPr="00F247C5" w14:paraId="2AA2694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E0F74" w14:textId="094BC713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S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D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3CE9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48 (0,8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9AE5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44 (1,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2ACA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20 (0,6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75DF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6 (0,8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7C8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FCF8B8E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D12D8" w14:textId="39E3258B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Median [Q1, Q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8CAB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43 [2,89, 3,91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513E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03 [2,66, 3,4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8C3A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41 [2,43, 3,7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6D5E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3 [2,96, 4,09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9D36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11D7682C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99376" w14:textId="43EF1379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Photopic pupillary diameter O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AFDA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16C6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752A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A97D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04F1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492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296C3A" w:rsidRPr="00F247C5" w14:paraId="106933FB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41DA7" w14:textId="31843B9D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Mean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S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D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255F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2 (0,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833A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6 (1,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688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25 (0,7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1F61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9 (0,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A966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CE1E31D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BE4FF" w14:textId="5A240AF4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Median [Q1, Q3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CE90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41 [2,92, 4,05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5461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,99 [2,93, 3,97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F3DF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22 [2,78, 3,87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A1E5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,55 [2,97, 4,10]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B3DE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5C6A45A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2AB78" w14:textId="43602AC6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Cataract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LOCS 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III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OD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915E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AFE5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C0FE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A982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D34A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241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1C00763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F68C8" w14:textId="726FB3AF" w:rsidR="00152336" w:rsidRPr="00F247C5" w:rsidRDefault="00E74D5E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Nuclear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39EF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0 / 58 (34,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6E80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 / 6 (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08DF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4124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7 / 41 (41,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D1E4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540CFADE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5158B" w14:textId="16341E39" w:rsidR="00152336" w:rsidRPr="00F247C5" w:rsidRDefault="00E74D5E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Nuclear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85A5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6 / 58 (44,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EF4E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 / 6 (8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6235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11 (54,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6061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5 / 41 (36,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4592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C1EFB5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0FE5A" w14:textId="0A2CFE3F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Oth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A8527" w14:textId="22A06F8A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  <w:r w:rsidR="00BE01F7"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58 (</w:t>
            </w:r>
            <w:r w:rsidR="00BE01F7">
              <w:rPr>
                <w:rFonts w:eastAsia="Arial" w:hAnsi="Arial" w:cs="Arial"/>
                <w:color w:val="000000"/>
                <w:sz w:val="16"/>
                <w:szCs w:val="16"/>
              </w:rPr>
              <w:t>20,69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32DCA" w14:textId="6588FD77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6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6,67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08BB4" w14:textId="528E8EC6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11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8,18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C52D5" w14:textId="3F28F601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9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41 (2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,95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2721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3564537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9B9C4" w14:textId="051CCA72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Cataract LOCS III OS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8429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F38A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E29E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B443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4A0A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241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32C34C36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47861" w14:textId="68CC6C47" w:rsidR="00152336" w:rsidRPr="00F247C5" w:rsidRDefault="00E74D5E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Nuclear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AF66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9 / 58 (32,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CC7F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 / 6 (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FCE5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C567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6 / 41 (39,0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F0D0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4F33B5CD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F93D4" w14:textId="6F208CF9" w:rsidR="00152336" w:rsidRPr="00F247C5" w:rsidRDefault="00E74D5E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Nuclear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6E82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8 / 58 (48,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6277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 / 6 (8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4081F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11 (54,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8609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7 / 41 (41,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E0D5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14B9F02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24D78" w14:textId="6D71FBBB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Oth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2BFD2" w14:textId="768636CD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  <w:r w:rsidR="00BE01F7"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58 (</w:t>
            </w:r>
            <w:r w:rsidR="00BE01F7">
              <w:rPr>
                <w:rFonts w:eastAsia="Arial" w:hAnsi="Arial" w:cs="Arial"/>
                <w:color w:val="000000"/>
                <w:sz w:val="16"/>
                <w:szCs w:val="16"/>
              </w:rPr>
              <w:t>18,96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5C338" w14:textId="611A3ED9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1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6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6,67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EEC59" w14:textId="0402F276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11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8,18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DE43B" w14:textId="27B71270" w:rsidR="00152336" w:rsidRPr="00F247C5" w:rsidRDefault="00BE01F7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8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 xml:space="preserve"> / 41 (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19,5</w:t>
            </w:r>
            <w:r w:rsidR="00E175FC">
              <w:rPr>
                <w:rFonts w:eastAsia="Arial" w:hAnsi="Arial" w:cs="Arial"/>
                <w:color w:val="000000"/>
                <w:sz w:val="16"/>
                <w:szCs w:val="16"/>
              </w:rPr>
              <w:t>2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9735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4C88B0F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34594" w14:textId="4CE240B1" w:rsidR="00152336" w:rsidRPr="00F247C5" w:rsidRDefault="00296C3A" w:rsidP="00296C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right="353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F</w:t>
            </w:r>
            <w:r w:rsidRPr="00296C3A">
              <w:rPr>
                <w:rFonts w:eastAsia="Arial" w:hAnsi="Arial" w:cs="Arial"/>
                <w:color w:val="000000"/>
                <w:sz w:val="16"/>
                <w:szCs w:val="16"/>
              </w:rPr>
              <w:t>emtosecond laser</w:t>
            </w:r>
            <w:r w:rsidRPr="00296C3A">
              <w:rPr>
                <w:rFonts w:eastAsia="Arial" w:hAnsi="Arial" w:cs="Arial"/>
                <w:color w:val="000000"/>
                <w:sz w:val="16"/>
                <w:szCs w:val="16"/>
              </w:rPr>
              <w:t>–</w:t>
            </w:r>
            <w:r w:rsidRPr="00296C3A">
              <w:rPr>
                <w:rFonts w:eastAsia="Arial" w:hAnsi="Arial" w:cs="Arial"/>
                <w:color w:val="000000"/>
                <w:sz w:val="16"/>
                <w:szCs w:val="16"/>
              </w:rPr>
              <w:t xml:space="preserve">assisted surgery, 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10A98" w14:textId="72AED2EF" w:rsidR="00152336" w:rsidRPr="00F247C5" w:rsidRDefault="00296C3A" w:rsidP="00296C3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03C2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0F40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E38B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2703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077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094B7855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B0280" w14:textId="46B82FC2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BB68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9 / 58 (67,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529B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6 / 6 (10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E037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9 / 11 (81,8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77F4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4 / 41 (58,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A0C6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508CEE34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41A57" w14:textId="5B6E2AA2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33DB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9 / 58 (32,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2911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 / 6 (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4AE0B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 / 11 (18,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5A68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7 / 41 (41,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33EC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2F9A3D43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B0F6A" w14:textId="48BA466A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Capsulotomy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B3D2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5233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48AA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755A5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D914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0,742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04D6BE4F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CF43A" w14:textId="2ACA41CC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23A7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9 / 58 (67,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91E66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5 / 6 (83,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019F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8 / 11 (72,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16D6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6 / 41 (63,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DE8C0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03E4B851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F84CA" w14:textId="0F68A174" w:rsidR="00152336" w:rsidRPr="00F247C5" w:rsidRDefault="00296C3A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60AA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9 / 58 (32,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4361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6 (16,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CB0E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11 (27,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B7AD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5 / 41 (36,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54E2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55738A5E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FB617" w14:textId="658949F8" w:rsidR="00152336" w:rsidRPr="00F247C5" w:rsidRDefault="00296C3A" w:rsidP="000319C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right="-114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 xml:space="preserve">Postoperative </w:t>
            </w:r>
            <w:r w:rsidR="000319CB">
              <w:rPr>
                <w:rFonts w:eastAsia="Arial" w:hAnsi="Arial" w:cs="Arial"/>
                <w:color w:val="000000"/>
                <w:sz w:val="16"/>
                <w:szCs w:val="16"/>
              </w:rPr>
              <w:t>i</w:t>
            </w:r>
            <w:r>
              <w:rPr>
                <w:rFonts w:eastAsia="Arial" w:hAnsi="Arial" w:cs="Arial"/>
                <w:color w:val="000000"/>
                <w:sz w:val="16"/>
                <w:szCs w:val="16"/>
              </w:rPr>
              <w:t>ndependence of spectacles</w:t>
            </w:r>
            <w:r w:rsidR="00152336" w:rsidRPr="00F247C5">
              <w:rPr>
                <w:rFonts w:eastAsia="Arial" w:hAnsi="Arial" w:cs="Arial"/>
                <w:color w:val="000000"/>
                <w:sz w:val="16"/>
                <w:szCs w:val="16"/>
              </w:rPr>
              <w:t>, n /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9992C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620E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8F15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EA17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63C4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b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</w:rPr>
              <w:t>&lt;0,001</w:t>
            </w:r>
            <w:r w:rsidRPr="00F247C5">
              <w:rPr>
                <w:rFonts w:eastAsia="Arial" w:hAnsi="Arial" w:cs="Arial"/>
                <w:b/>
                <w:color w:val="000000"/>
                <w:sz w:val="16"/>
                <w:szCs w:val="16"/>
                <w:vertAlign w:val="superscript"/>
              </w:rPr>
              <w:t>1</w:t>
            </w:r>
          </w:p>
        </w:tc>
      </w:tr>
      <w:tr w:rsidR="00296C3A" w:rsidRPr="00F247C5" w14:paraId="764C3D25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02DC9" w14:textId="5DB37B5E" w:rsidR="00152336" w:rsidRPr="00F247C5" w:rsidRDefault="000319CB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9589A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5 / 58 (77,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8EAF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6 (5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A78C4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2 / 11 (18,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7E739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40 / 41 (97,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E3E63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296C3A" w:rsidRPr="00F247C5" w14:paraId="77465EE7" w14:textId="77777777" w:rsidTr="00DA0D1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2A4E8" w14:textId="6FD65C3D" w:rsidR="00152336" w:rsidRPr="00F247C5" w:rsidRDefault="000319CB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/>
              <w:rPr>
                <w:rFonts w:eastAsia="Arial" w:hAnsi="Arial" w:cs="Arial"/>
                <w:color w:val="000000"/>
                <w:sz w:val="16"/>
                <w:szCs w:val="16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D4AD8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3 / 58 (22,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3641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3 / 6 (50,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74A22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9 / 11 (81,8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3D11E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1 / 41 (2,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A52C7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eastAsia="Arial" w:hAnsi="Arial" w:cs="Arial"/>
                <w:color w:val="000000"/>
                <w:sz w:val="16"/>
                <w:szCs w:val="16"/>
              </w:rPr>
            </w:pPr>
          </w:p>
        </w:tc>
      </w:tr>
      <w:tr w:rsidR="00152336" w:rsidRPr="00F247C5" w14:paraId="45782D77" w14:textId="77777777" w:rsidTr="00DA0D19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B01D" w14:textId="77777777" w:rsidR="00152336" w:rsidRPr="00F247C5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</w:rPr>
              <w:t>Fisher's exact test</w:t>
            </w:r>
          </w:p>
        </w:tc>
      </w:tr>
      <w:tr w:rsidR="00152336" w:rsidRPr="00BE1EB9" w14:paraId="58DDA211" w14:textId="77777777" w:rsidTr="00DA0D19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A6A6C" w14:textId="77777777" w:rsidR="00152336" w:rsidRDefault="00152336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</w:pPr>
            <w:r w:rsidRPr="00F247C5">
              <w:rPr>
                <w:rFonts w:eastAsia="Arial" w:hAnsi="Arial" w:cs="Arial"/>
                <w:color w:val="000000"/>
                <w:sz w:val="16"/>
                <w:szCs w:val="16"/>
                <w:vertAlign w:val="superscript"/>
                <w:lang w:val="en-US"/>
              </w:rPr>
              <w:t>2</w:t>
            </w:r>
            <w:r w:rsidRPr="00F247C5"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Kruskal-Wallis rank sum test</w:t>
            </w:r>
          </w:p>
          <w:p w14:paraId="2E74FB68" w14:textId="07183FF7" w:rsidR="000319CB" w:rsidRPr="00F247C5" w:rsidRDefault="000319CB" w:rsidP="00DA0D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IOL 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–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 Intraocular lenses; EDOF 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–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 Extended depth of focus; OD 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–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 Right eye; OS 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–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 Left eye; SD 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>–</w:t>
            </w:r>
            <w:r>
              <w:rPr>
                <w:rFonts w:eastAsia="Arial" w:hAnsi="Arial" w:cs="Arial"/>
                <w:color w:val="000000"/>
                <w:sz w:val="16"/>
                <w:szCs w:val="16"/>
                <w:lang w:val="en-US"/>
              </w:rPr>
              <w:t xml:space="preserve"> Standard deviation</w:t>
            </w:r>
          </w:p>
        </w:tc>
      </w:tr>
    </w:tbl>
    <w:p w14:paraId="74ED427F" w14:textId="2C6AE360" w:rsidR="005D6A9E" w:rsidRDefault="005D6A9E" w:rsidP="00152336"/>
    <w:sectPr w:rsidR="005D6A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36"/>
    <w:rsid w:val="000319CB"/>
    <w:rsid w:val="000E71A1"/>
    <w:rsid w:val="00152336"/>
    <w:rsid w:val="00296C3A"/>
    <w:rsid w:val="0054431D"/>
    <w:rsid w:val="005D6A9E"/>
    <w:rsid w:val="006413CF"/>
    <w:rsid w:val="006D7CEE"/>
    <w:rsid w:val="0075316F"/>
    <w:rsid w:val="007813CC"/>
    <w:rsid w:val="00B42D4E"/>
    <w:rsid w:val="00BE01F7"/>
    <w:rsid w:val="00C70EED"/>
    <w:rsid w:val="00DC1B04"/>
    <w:rsid w:val="00E175FC"/>
    <w:rsid w:val="00E74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CEED5"/>
  <w15:chartTrackingRefBased/>
  <w15:docId w15:val="{CF985DAF-7C70-4414-8003-7BEF189A7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336"/>
    <w:pPr>
      <w:spacing w:after="200" w:line="240" w:lineRule="auto"/>
    </w:pPr>
    <w:rPr>
      <w:rFonts w:ascii="Helvetica" w:hAnsi="Helvetica"/>
      <w:kern w:val="0"/>
      <w:sz w:val="24"/>
      <w:szCs w:val="24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152336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52336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52336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52336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52336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52336"/>
    <w:pPr>
      <w:keepNext/>
      <w:keepLines/>
      <w:spacing w:before="40" w:after="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52336"/>
    <w:pPr>
      <w:keepNext/>
      <w:keepLines/>
      <w:spacing w:before="40" w:after="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52336"/>
    <w:pPr>
      <w:keepNext/>
      <w:keepLines/>
      <w:spacing w:after="0"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52336"/>
    <w:pPr>
      <w:keepNext/>
      <w:keepLines/>
      <w:spacing w:after="0"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5233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15233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5233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5233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5233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5233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5233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5233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5233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15233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1523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152336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15233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152336"/>
    <w:pPr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15233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52336"/>
    <w:pPr>
      <w:spacing w:after="160" w:line="259" w:lineRule="auto"/>
      <w:ind w:left="720"/>
      <w:contextualSpacing/>
    </w:pPr>
    <w:rPr>
      <w:rFonts w:asciiTheme="minorHAnsi" w:hAnsiTheme="minorHAnsi"/>
      <w:kern w:val="2"/>
      <w:sz w:val="22"/>
      <w:szCs w:val="22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15233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5233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5233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152336"/>
    <w:rPr>
      <w:b/>
      <w:bCs/>
      <w:smallCaps/>
      <w:color w:val="0F4761" w:themeColor="accent1" w:themeShade="BF"/>
      <w:spacing w:val="5"/>
    </w:rPr>
  </w:style>
  <w:style w:type="paragraph" w:styleId="Corpodetexto">
    <w:name w:val="Body Text"/>
    <w:basedOn w:val="Normal"/>
    <w:link w:val="CorpodetextoChar"/>
    <w:qFormat/>
    <w:rsid w:val="00152336"/>
    <w:pPr>
      <w:spacing w:before="180" w:after="180"/>
      <w:jc w:val="both"/>
    </w:pPr>
  </w:style>
  <w:style w:type="character" w:customStyle="1" w:styleId="CorpodetextoChar">
    <w:name w:val="Corpo de texto Char"/>
    <w:basedOn w:val="Fontepargpadro"/>
    <w:link w:val="Corpodetexto"/>
    <w:rsid w:val="00152336"/>
    <w:rPr>
      <w:rFonts w:ascii="Helvetica" w:hAnsi="Helvetica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1523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6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êndha Santos</dc:creator>
  <cp:keywords/>
  <dc:description/>
  <cp:lastModifiedBy>Ricardo Abe</cp:lastModifiedBy>
  <cp:revision>5</cp:revision>
  <dcterms:created xsi:type="dcterms:W3CDTF">2025-10-07T16:38:00Z</dcterms:created>
  <dcterms:modified xsi:type="dcterms:W3CDTF">2025-11-01T12:01:00Z</dcterms:modified>
</cp:coreProperties>
</file>